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7778D7AD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 xml:space="preserve">Friday </w:t>
      </w:r>
      <w:r w:rsidR="00B10FE1">
        <w:rPr>
          <w:b/>
          <w:sz w:val="28"/>
          <w:szCs w:val="28"/>
        </w:rPr>
        <w:t>July 25</w:t>
      </w:r>
      <w:r w:rsidR="00B10FE1" w:rsidRPr="00B10FE1">
        <w:rPr>
          <w:b/>
          <w:sz w:val="28"/>
          <w:szCs w:val="28"/>
          <w:vertAlign w:val="superscript"/>
        </w:rPr>
        <w:t>th</w:t>
      </w:r>
      <w:r w:rsidR="003E0BCC" w:rsidRPr="00D36B66">
        <w:rPr>
          <w:b/>
          <w:sz w:val="28"/>
          <w:szCs w:val="28"/>
        </w:rPr>
        <w:t>, 2025</w:t>
      </w:r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industry in and near Matagorda County in order to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0DE40BB9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AD59D5">
        <w:rPr>
          <w:sz w:val="28"/>
          <w:szCs w:val="28"/>
        </w:rPr>
        <w:t xml:space="preserve">          </w:t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5BA4D8DA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197EC4">
        <w:rPr>
          <w:sz w:val="28"/>
          <w:szCs w:val="28"/>
        </w:rPr>
        <w:t>June 27</w:t>
      </w:r>
      <w:r w:rsidR="00197EC4" w:rsidRPr="00197EC4">
        <w:rPr>
          <w:sz w:val="28"/>
          <w:szCs w:val="28"/>
          <w:vertAlign w:val="superscript"/>
        </w:rPr>
        <w:t>th</w:t>
      </w:r>
      <w:r w:rsidR="008220B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16D2094F" w14:textId="71AE5557" w:rsidR="00BD3BC3" w:rsidRDefault="00C82B88" w:rsidP="00BD3BC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AD59D5">
        <w:rPr>
          <w:bCs/>
          <w:sz w:val="28"/>
          <w:szCs w:val="28"/>
        </w:rPr>
        <w:t>of</w:t>
      </w:r>
      <w:r w:rsidR="00967EDD">
        <w:rPr>
          <w:bCs/>
          <w:sz w:val="28"/>
          <w:szCs w:val="28"/>
        </w:rPr>
        <w:t xml:space="preserve"> </w:t>
      </w:r>
      <w:r w:rsidR="00197EC4">
        <w:rPr>
          <w:bCs/>
          <w:sz w:val="28"/>
          <w:szCs w:val="28"/>
        </w:rPr>
        <w:t>June</w:t>
      </w:r>
      <w:r w:rsidR="00E47151" w:rsidRPr="00CA409B">
        <w:rPr>
          <w:bCs/>
          <w:sz w:val="28"/>
          <w:szCs w:val="28"/>
        </w:rPr>
        <w:t xml:space="preserve"> 2025</w:t>
      </w:r>
      <w:r w:rsidR="008D4C37" w:rsidRPr="00D36B66">
        <w:rPr>
          <w:bCs/>
          <w:sz w:val="28"/>
          <w:szCs w:val="28"/>
        </w:rPr>
        <w:tab/>
      </w:r>
      <w:r w:rsidR="008D4C37" w:rsidRPr="00D36B66">
        <w:rPr>
          <w:b/>
          <w:sz w:val="28"/>
          <w:szCs w:val="28"/>
        </w:rPr>
        <w:tab/>
        <w:t xml:space="preserve"> </w:t>
      </w:r>
      <w:r w:rsidR="008D4C37" w:rsidRPr="00D36B66">
        <w:rPr>
          <w:b/>
          <w:sz w:val="28"/>
          <w:szCs w:val="28"/>
        </w:rPr>
        <w:tab/>
      </w:r>
      <w:r w:rsidR="005511E5">
        <w:rPr>
          <w:b/>
          <w:sz w:val="28"/>
          <w:szCs w:val="28"/>
        </w:rPr>
        <w:tab/>
      </w:r>
      <w:r w:rsidR="00AD59D5">
        <w:rPr>
          <w:b/>
          <w:sz w:val="28"/>
          <w:szCs w:val="28"/>
        </w:rPr>
        <w:t xml:space="preserve">          </w:t>
      </w:r>
      <w:r w:rsidR="008D4C37" w:rsidRPr="00D36B66">
        <w:rPr>
          <w:bCs/>
          <w:sz w:val="28"/>
          <w:szCs w:val="28"/>
        </w:rPr>
        <w:t>G. Harrison, Treasurer</w:t>
      </w:r>
      <w:r w:rsidR="008D4C37" w:rsidRPr="00D36B66">
        <w:rPr>
          <w:b/>
          <w:sz w:val="28"/>
          <w:szCs w:val="28"/>
        </w:rPr>
        <w:t xml:space="preserve">  </w:t>
      </w:r>
    </w:p>
    <w:p w14:paraId="313FD42A" w14:textId="1CBFEB68" w:rsidR="00967EDD" w:rsidRPr="00366BE9" w:rsidRDefault="00C82B88" w:rsidP="001B41C3">
      <w:pPr>
        <w:ind w:left="360"/>
        <w:rPr>
          <w:b/>
          <w:sz w:val="16"/>
          <w:szCs w:val="16"/>
        </w:rPr>
      </w:pPr>
      <w:r>
        <w:rPr>
          <w:b/>
          <w:sz w:val="28"/>
          <w:szCs w:val="28"/>
        </w:rPr>
        <w:tab/>
      </w: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4EA24BAF" w14:textId="1AE0E761" w:rsidR="00AD59D5" w:rsidRDefault="003779E4" w:rsidP="006469C6">
      <w:pPr>
        <w:rPr>
          <w:bCs/>
          <w:sz w:val="28"/>
          <w:szCs w:val="28"/>
        </w:rPr>
      </w:pPr>
      <w:r w:rsidRPr="00CA409B">
        <w:rPr>
          <w:b/>
          <w:sz w:val="28"/>
          <w:szCs w:val="28"/>
        </w:rPr>
        <w:t xml:space="preserve"> </w:t>
      </w:r>
      <w:r w:rsidR="00AD59D5" w:rsidRPr="00CA409B">
        <w:rPr>
          <w:b/>
          <w:sz w:val="28"/>
          <w:szCs w:val="28"/>
        </w:rPr>
        <w:t>a)</w:t>
      </w:r>
      <w:r w:rsidR="00AD59D5">
        <w:rPr>
          <w:bCs/>
          <w:sz w:val="28"/>
          <w:szCs w:val="28"/>
        </w:rPr>
        <w:t xml:space="preserve"> Attorney</w:t>
      </w:r>
      <w:r w:rsidR="00CA409B">
        <w:rPr>
          <w:bCs/>
          <w:sz w:val="28"/>
          <w:szCs w:val="28"/>
        </w:rPr>
        <w:t xml:space="preserve"> Update </w:t>
      </w:r>
      <w:r w:rsidR="00AD59D5">
        <w:rPr>
          <w:bCs/>
          <w:sz w:val="28"/>
          <w:szCs w:val="28"/>
        </w:rPr>
        <w:t>– review associate membership option</w:t>
      </w:r>
      <w:r w:rsidR="00E47151">
        <w:rPr>
          <w:bCs/>
          <w:sz w:val="28"/>
          <w:szCs w:val="28"/>
        </w:rPr>
        <w:tab/>
      </w:r>
      <w:r w:rsidR="00E47151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>J. Russell,</w:t>
      </w:r>
      <w:r w:rsidRPr="00D36B66">
        <w:rPr>
          <w:bCs/>
          <w:sz w:val="28"/>
          <w:szCs w:val="28"/>
        </w:rPr>
        <w:t xml:space="preserve"> President</w:t>
      </w:r>
      <w:r w:rsidR="00967EDD">
        <w:rPr>
          <w:bCs/>
          <w:sz w:val="28"/>
          <w:szCs w:val="28"/>
        </w:rPr>
        <w:tab/>
      </w:r>
    </w:p>
    <w:p w14:paraId="0F69190A" w14:textId="1460D245" w:rsidR="00AD59D5" w:rsidRDefault="00AD59D5" w:rsidP="00AD59D5">
      <w:pPr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Pr="00AD59D5">
        <w:rPr>
          <w:b/>
          <w:sz w:val="28"/>
          <w:szCs w:val="28"/>
        </w:rPr>
        <w:t>b)</w:t>
      </w:r>
      <w:r>
        <w:rPr>
          <w:bCs/>
          <w:sz w:val="28"/>
          <w:szCs w:val="28"/>
        </w:rPr>
        <w:t xml:space="preserve"> Discuss, Consider and/or approve possible action to address restrictive covenants on      </w:t>
      </w:r>
      <w:r w:rsidR="00716DEF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industrial park property </w:t>
      </w:r>
    </w:p>
    <w:p w14:paraId="6D62A816" w14:textId="7DB661E8" w:rsidR="00466E63" w:rsidRPr="00786332" w:rsidRDefault="00CA2FA8" w:rsidP="006469C6">
      <w:pPr>
        <w:rPr>
          <w:bCs/>
          <w:sz w:val="28"/>
          <w:szCs w:val="28"/>
        </w:rPr>
      </w:pPr>
      <w:r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73F76477" w14:textId="574ED249" w:rsidR="00967EDD" w:rsidRDefault="00466E63" w:rsidP="00CF696C">
      <w:pPr>
        <w:ind w:left="7920" w:hanging="762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</w:p>
    <w:p w14:paraId="07CE7090" w14:textId="2F3D611E" w:rsidR="00727F74" w:rsidRPr="00D36B66" w:rsidRDefault="00C56909" w:rsidP="00CF696C">
      <w:pPr>
        <w:ind w:left="7920" w:hanging="762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 ANCHOR QEA Update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30543312" w14:textId="22363375" w:rsidR="00BD3BC3" w:rsidRPr="00D36B66" w:rsidRDefault="00BD3BC3" w:rsidP="007C3A28">
      <w:pPr>
        <w:ind w:firstLine="360"/>
        <w:rPr>
          <w:b/>
          <w:sz w:val="28"/>
          <w:szCs w:val="28"/>
        </w:rPr>
      </w:pPr>
      <w:r>
        <w:rPr>
          <w:b/>
          <w:sz w:val="28"/>
          <w:szCs w:val="28"/>
        </w:rPr>
        <w:t>b</w:t>
      </w:r>
      <w:r w:rsidR="00716DEF">
        <w:rPr>
          <w:b/>
          <w:sz w:val="28"/>
          <w:szCs w:val="28"/>
        </w:rPr>
        <w:t>) 2024</w:t>
      </w:r>
      <w:r w:rsidRPr="00716DEF">
        <w:rPr>
          <w:bCs/>
          <w:sz w:val="28"/>
          <w:szCs w:val="28"/>
        </w:rPr>
        <w:t xml:space="preserve"> Tax Returns </w:t>
      </w:r>
    </w:p>
    <w:p w14:paraId="27E499E5" w14:textId="32E88C73" w:rsidR="00D04EFF" w:rsidRPr="00366BE9" w:rsidRDefault="00D04EFF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229D52EB" w14:textId="616F4E79" w:rsidR="00774A96" w:rsidRDefault="00774A96" w:rsidP="006469C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Pr="00774A96">
        <w:rPr>
          <w:sz w:val="28"/>
          <w:szCs w:val="28"/>
        </w:rPr>
        <w:t>Project Information &amp; Discussion</w:t>
      </w:r>
      <w:r w:rsidR="003B3CBD">
        <w:rPr>
          <w:sz w:val="28"/>
          <w:szCs w:val="28"/>
        </w:rPr>
        <w:t xml:space="preserve">- Confidential 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10089BA8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AD59D5">
        <w:rPr>
          <w:bCs/>
          <w:sz w:val="28"/>
          <w:szCs w:val="28"/>
        </w:rPr>
        <w:t>August 29</w:t>
      </w:r>
      <w:r w:rsidR="00C1716A" w:rsidRPr="00AD59D5">
        <w:rPr>
          <w:bCs/>
          <w:sz w:val="28"/>
          <w:szCs w:val="28"/>
          <w:vertAlign w:val="superscript"/>
        </w:rPr>
        <w:t>th</w:t>
      </w:r>
      <w:r w:rsidR="00C1716A">
        <w:rPr>
          <w:bCs/>
          <w:sz w:val="28"/>
          <w:szCs w:val="28"/>
        </w:rPr>
        <w:t xml:space="preserve"> at</w:t>
      </w:r>
      <w:r w:rsidR="004C141D" w:rsidRPr="00D36B66">
        <w:rPr>
          <w:bCs/>
          <w:sz w:val="28"/>
          <w:szCs w:val="28"/>
        </w:rPr>
        <w:t xml:space="preserve">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D59D5">
        <w:rPr>
          <w:bCs/>
          <w:sz w:val="28"/>
          <w:szCs w:val="28"/>
        </w:rPr>
        <w:t xml:space="preserve">        </w:t>
      </w:r>
      <w:r w:rsidR="00DC4A44">
        <w:rPr>
          <w:b/>
          <w:sz w:val="28"/>
          <w:szCs w:val="28"/>
        </w:rPr>
        <w:t xml:space="preserve">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800CC84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0E337" w14:textId="77777777" w:rsidR="006F55CA" w:rsidRDefault="006F55CA" w:rsidP="00744308">
      <w:r>
        <w:separator/>
      </w:r>
    </w:p>
  </w:endnote>
  <w:endnote w:type="continuationSeparator" w:id="0">
    <w:p w14:paraId="4872FADC" w14:textId="77777777" w:rsidR="006F55CA" w:rsidRDefault="006F55CA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2FDA7" w14:textId="77777777" w:rsidR="006F55CA" w:rsidRDefault="006F55CA" w:rsidP="00744308">
      <w:r>
        <w:separator/>
      </w:r>
    </w:p>
  </w:footnote>
  <w:footnote w:type="continuationSeparator" w:id="0">
    <w:p w14:paraId="0606B9A5" w14:textId="77777777" w:rsidR="006F55CA" w:rsidRDefault="006F55CA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97EC4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7EE4"/>
    <w:rsid w:val="003B3CBD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55CA"/>
    <w:rsid w:val="006F7956"/>
    <w:rsid w:val="00700427"/>
    <w:rsid w:val="007012D9"/>
    <w:rsid w:val="007110F3"/>
    <w:rsid w:val="00716153"/>
    <w:rsid w:val="00716DEF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511CB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4561"/>
    <w:rsid w:val="00912B4A"/>
    <w:rsid w:val="00914C66"/>
    <w:rsid w:val="00925173"/>
    <w:rsid w:val="00933E3D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D59D5"/>
    <w:rsid w:val="00AE4F41"/>
    <w:rsid w:val="00AE619F"/>
    <w:rsid w:val="00AF3417"/>
    <w:rsid w:val="00AF4338"/>
    <w:rsid w:val="00AF786C"/>
    <w:rsid w:val="00B01256"/>
    <w:rsid w:val="00B0677D"/>
    <w:rsid w:val="00B10FE1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3BC3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16A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35F4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5167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6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7</cp:revision>
  <cp:lastPrinted>2025-07-22T18:45:00Z</cp:lastPrinted>
  <dcterms:created xsi:type="dcterms:W3CDTF">2025-07-21T20:08:00Z</dcterms:created>
  <dcterms:modified xsi:type="dcterms:W3CDTF">2025-07-23T15:03:00Z</dcterms:modified>
</cp:coreProperties>
</file>